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A6860" w14:textId="0D34253B" w:rsidR="009860A9" w:rsidRPr="00524DEA" w:rsidRDefault="00571092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24DEA">
        <w:rPr>
          <w:rFonts w:asciiTheme="majorBidi" w:hAnsiTheme="majorBidi" w:cstheme="majorBidi"/>
          <w:b/>
          <w:bCs/>
          <w:sz w:val="24"/>
          <w:szCs w:val="24"/>
        </w:rPr>
        <w:t>Taha Rostami-Curriculum Vitae</w:t>
      </w:r>
    </w:p>
    <w:p w14:paraId="4DC33488" w14:textId="77777777" w:rsidR="007B043E" w:rsidRPr="00740AB5" w:rsidRDefault="007B043E" w:rsidP="001639EF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1424"/>
      </w:tblGrid>
      <w:tr w:rsidR="0069418A" w14:paraId="7B1C7CF8" w14:textId="77777777" w:rsidTr="00A3574F">
        <w:trPr>
          <w:trHeight w:val="1867"/>
        </w:trPr>
        <w:tc>
          <w:tcPr>
            <w:tcW w:w="801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GPA: 18.05/20 (3.88/4.0)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>Supervisor: Dr. Jalili</w:t>
            </w:r>
          </w:p>
        </w:tc>
        <w:tc>
          <w:tcPr>
            <w:tcW w:w="142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A3574F">
        <w:trPr>
          <w:trHeight w:val="1867"/>
        </w:trPr>
        <w:tc>
          <w:tcPr>
            <w:tcW w:w="801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49E592DC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1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83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/20 (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/4.0)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5B63AD16" w:rsidR="001A3D9E" w:rsidRDefault="00F4214B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Asa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Asa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661D277" w14:textId="1007D4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7B354AE4" w14:textId="53516CFB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Program Analysis</w:t>
      </w:r>
    </w:p>
    <w:p w14:paraId="43F515B5" w14:textId="78AB00AE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Automated Software Testing</w:t>
      </w:r>
    </w:p>
    <w:p w14:paraId="5F6AE0EE" w14:textId="53460FE4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Formal Methods</w:t>
      </w:r>
    </w:p>
    <w:p w14:paraId="25B9202F" w14:textId="74C5FACD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</w:p>
    <w:p w14:paraId="6A3373F8" w14:textId="1869D2D6" w:rsidR="001217F0" w:rsidRDefault="001217F0" w:rsidP="001217F0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1217F0">
        <w:rPr>
          <w:rFonts w:asciiTheme="majorBidi" w:hAnsiTheme="majorBidi" w:cstheme="majorBidi"/>
          <w:sz w:val="20"/>
          <w:szCs w:val="20"/>
        </w:rPr>
        <w:t>Decision-making Under Uncertainty</w:t>
      </w:r>
    </w:p>
    <w:p w14:paraId="7685C321" w14:textId="75153AB5" w:rsidR="00222C1A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Complexity Theory &amp; Designing Algorithms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718AA111" w14:textId="515D1E69" w:rsidR="00DC6CFA" w:rsidRDefault="008C421C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093828">
        <w:rPr>
          <w:rFonts w:asciiTheme="majorBidi" w:hAnsiTheme="majorBidi" w:cstheme="majorBidi"/>
          <w:sz w:val="20"/>
          <w:szCs w:val="20"/>
        </w:rPr>
        <w:t>H</w:t>
      </w:r>
      <w:r>
        <w:rPr>
          <w:rFonts w:asciiTheme="majorBidi" w:hAnsiTheme="majorBidi" w:cstheme="majorBidi"/>
          <w:sz w:val="20"/>
          <w:szCs w:val="20"/>
        </w:rPr>
        <w:t xml:space="preserve">. </w:t>
      </w:r>
      <w:proofErr w:type="spellStart"/>
      <w:r w:rsidR="00093828" w:rsidRPr="00093828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C443A0" w:rsidRPr="00C443A0">
        <w:rPr>
          <w:rFonts w:asciiTheme="majorBidi" w:hAnsiTheme="majorBidi" w:cstheme="majorBidi"/>
          <w:sz w:val="20"/>
          <w:szCs w:val="20"/>
        </w:rPr>
        <w:t>repared, would be submitted in the coming week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</w:p>
    <w:p w14:paraId="7656EB7F" w14:textId="38622849" w:rsid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097F16"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="00097F16"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="00097F16"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67CAB968" w14:textId="0E1DF310" w:rsidR="00E472D3" w:rsidRP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90652F">
        <w:rPr>
          <w:rFonts w:asciiTheme="majorBidi" w:hAnsiTheme="majorBidi" w:cstheme="majorBidi"/>
          <w:sz w:val="20"/>
          <w:szCs w:val="20"/>
        </w:rPr>
        <w:t>Predicting fault-revealing mutants by estimating the difficulty of killing them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4A16836D" w14:textId="1740216F" w:rsidR="00F13DC1" w:rsidRPr="00F13DC1" w:rsidRDefault="00F13DC1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 9th Iranian Joint Congress on Fuzzy and Intelligent Systems, 202</w:t>
      </w:r>
      <w:r>
        <w:rPr>
          <w:rFonts w:asciiTheme="majorBidi" w:hAnsiTheme="majorBidi" w:cstheme="majorBidi"/>
          <w:sz w:val="20"/>
          <w:szCs w:val="20"/>
        </w:rPr>
        <w:t>2</w:t>
      </w:r>
    </w:p>
    <w:p w14:paraId="38E084C6" w14:textId="7FDB1D20" w:rsidR="00F132C1" w:rsidRDefault="00F132C1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2A6D8182" w:rsidR="00A00ACA" w:rsidRDefault="00A00ACA" w:rsidP="00E770E4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>: This is a project that I collaborated on with a friend. We used Deep Reinforcement Learning for recognizing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</w:p>
    <w:p w14:paraId="2ACBB337" w14:textId="46660BAF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</w:p>
    <w:p w14:paraId="4A3CF3F3" w14:textId="0614C39D" w:rsidR="00815792" w:rsidRDefault="00815792" w:rsidP="00815792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Algorithm and S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Solve their problem with their out-of-the date phone-book tools</w:t>
      </w:r>
      <w:r>
        <w:rPr>
          <w:rFonts w:asciiTheme="majorBidi" w:hAnsiTheme="majorBidi" w:cstheme="majorBidi"/>
          <w:sz w:val="20"/>
          <w:szCs w:val="20"/>
        </w:rPr>
        <w:t>, 2018</w:t>
      </w:r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E474413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</w:t>
      </w:r>
      <w:r>
        <w:rPr>
          <w:rFonts w:asciiTheme="majorBidi" w:hAnsiTheme="majorBidi" w:cstheme="majorBidi"/>
          <w:sz w:val="20"/>
          <w:szCs w:val="20"/>
        </w:rPr>
        <w:t>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3DAB8770" w14:textId="087609CB" w:rsidR="0027795F" w:rsidRDefault="00BB685A" w:rsidP="00740E4F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Persian, English</w:t>
      </w: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9400EE1" w:rsidR="00A464BA" w:rsidRDefault="00D04FAD" w:rsidP="00A464B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>Saeed Jalili</w:t>
      </w:r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A23099" w:rsidRPr="00A23099">
        <w:rPr>
          <w:rFonts w:asciiTheme="majorBidi" w:hAnsiTheme="majorBidi" w:cstheme="majorBidi"/>
          <w:sz w:val="20"/>
          <w:szCs w:val="20"/>
        </w:rPr>
        <w:t>Assistant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7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</w:p>
    <w:p w14:paraId="35151C21" w14:textId="528C7324" w:rsidR="0054782C" w:rsidRDefault="00F42A5E" w:rsidP="005478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390650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>, BNUT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</w:p>
    <w:p w14:paraId="3002C2DD" w14:textId="516DB850" w:rsidR="00B02732" w:rsidRPr="002B40C5" w:rsidRDefault="002E0187" w:rsidP="002B40C5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1E6949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5A11482" w14:textId="77777777" w:rsidR="00845EA8" w:rsidRPr="00845EA8" w:rsidRDefault="00845EA8" w:rsidP="00845EA8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77777777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2F5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353088">
    <w:abstractNumId w:val="0"/>
  </w:num>
  <w:num w:numId="2" w16cid:durableId="791627873">
    <w:abstractNumId w:val="3"/>
  </w:num>
  <w:num w:numId="3" w16cid:durableId="1629779266">
    <w:abstractNumId w:val="2"/>
  </w:num>
  <w:num w:numId="4" w16cid:durableId="1805192616">
    <w:abstractNumId w:val="5"/>
  </w:num>
  <w:num w:numId="5" w16cid:durableId="508644722">
    <w:abstractNumId w:val="1"/>
  </w:num>
  <w:num w:numId="6" w16cid:durableId="800656565">
    <w:abstractNumId w:val="4"/>
  </w:num>
  <w:num w:numId="7" w16cid:durableId="1261598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GQjNjYwsLCwNjcyUdpeDU4uLM/DyQApNaAH5b62IsAAAA"/>
  </w:docVars>
  <w:rsids>
    <w:rsidRoot w:val="00E70C95"/>
    <w:rsid w:val="00005879"/>
    <w:rsid w:val="00010FA0"/>
    <w:rsid w:val="00027149"/>
    <w:rsid w:val="000272D5"/>
    <w:rsid w:val="0006676E"/>
    <w:rsid w:val="00082CF6"/>
    <w:rsid w:val="00093828"/>
    <w:rsid w:val="00097F16"/>
    <w:rsid w:val="000A1B83"/>
    <w:rsid w:val="000B3D77"/>
    <w:rsid w:val="000D13E1"/>
    <w:rsid w:val="000D3356"/>
    <w:rsid w:val="001217F0"/>
    <w:rsid w:val="0012279B"/>
    <w:rsid w:val="00131D5C"/>
    <w:rsid w:val="0013741A"/>
    <w:rsid w:val="00152CBB"/>
    <w:rsid w:val="00155F23"/>
    <w:rsid w:val="001639EF"/>
    <w:rsid w:val="001846EF"/>
    <w:rsid w:val="0018601E"/>
    <w:rsid w:val="001A3042"/>
    <w:rsid w:val="001A3D9E"/>
    <w:rsid w:val="001B326D"/>
    <w:rsid w:val="001C3C73"/>
    <w:rsid w:val="001C7E7B"/>
    <w:rsid w:val="001D4131"/>
    <w:rsid w:val="001E6949"/>
    <w:rsid w:val="001F15F6"/>
    <w:rsid w:val="002042ED"/>
    <w:rsid w:val="00222C1A"/>
    <w:rsid w:val="002275E0"/>
    <w:rsid w:val="00230D2A"/>
    <w:rsid w:val="0023678E"/>
    <w:rsid w:val="002751DC"/>
    <w:rsid w:val="0027795F"/>
    <w:rsid w:val="002A68AF"/>
    <w:rsid w:val="002B40C5"/>
    <w:rsid w:val="002B7B90"/>
    <w:rsid w:val="002C7C2A"/>
    <w:rsid w:val="002D2ACD"/>
    <w:rsid w:val="002D4F9B"/>
    <w:rsid w:val="002E0187"/>
    <w:rsid w:val="002E7B28"/>
    <w:rsid w:val="002F5F50"/>
    <w:rsid w:val="00304DFC"/>
    <w:rsid w:val="00340071"/>
    <w:rsid w:val="00361420"/>
    <w:rsid w:val="00385161"/>
    <w:rsid w:val="00390650"/>
    <w:rsid w:val="00394F15"/>
    <w:rsid w:val="003B6BF6"/>
    <w:rsid w:val="003C6140"/>
    <w:rsid w:val="003D6440"/>
    <w:rsid w:val="00415B62"/>
    <w:rsid w:val="004479F1"/>
    <w:rsid w:val="00472DAC"/>
    <w:rsid w:val="004953A3"/>
    <w:rsid w:val="004A22FE"/>
    <w:rsid w:val="004F19F0"/>
    <w:rsid w:val="004F787B"/>
    <w:rsid w:val="0050326C"/>
    <w:rsid w:val="00524DEA"/>
    <w:rsid w:val="005400A5"/>
    <w:rsid w:val="0054401D"/>
    <w:rsid w:val="0054782C"/>
    <w:rsid w:val="005529F7"/>
    <w:rsid w:val="00571092"/>
    <w:rsid w:val="00577BE9"/>
    <w:rsid w:val="00596860"/>
    <w:rsid w:val="005968E6"/>
    <w:rsid w:val="005A20F7"/>
    <w:rsid w:val="005C5CC2"/>
    <w:rsid w:val="006013F1"/>
    <w:rsid w:val="0069418A"/>
    <w:rsid w:val="006946D4"/>
    <w:rsid w:val="006A0FFF"/>
    <w:rsid w:val="006B3C7F"/>
    <w:rsid w:val="006B6913"/>
    <w:rsid w:val="0071205B"/>
    <w:rsid w:val="00713570"/>
    <w:rsid w:val="00715CCD"/>
    <w:rsid w:val="00716C68"/>
    <w:rsid w:val="00721242"/>
    <w:rsid w:val="00721D6F"/>
    <w:rsid w:val="007235B3"/>
    <w:rsid w:val="00725CB4"/>
    <w:rsid w:val="00740AB5"/>
    <w:rsid w:val="00740E4F"/>
    <w:rsid w:val="00753DC9"/>
    <w:rsid w:val="00765DBF"/>
    <w:rsid w:val="007762AC"/>
    <w:rsid w:val="00790910"/>
    <w:rsid w:val="007A615C"/>
    <w:rsid w:val="007A7E53"/>
    <w:rsid w:val="007B043E"/>
    <w:rsid w:val="007B1FD5"/>
    <w:rsid w:val="00815792"/>
    <w:rsid w:val="00842F38"/>
    <w:rsid w:val="00845EA8"/>
    <w:rsid w:val="00855086"/>
    <w:rsid w:val="008808D1"/>
    <w:rsid w:val="008B05EF"/>
    <w:rsid w:val="008B4B7F"/>
    <w:rsid w:val="008C421C"/>
    <w:rsid w:val="008F7AA0"/>
    <w:rsid w:val="0090652F"/>
    <w:rsid w:val="00907AFE"/>
    <w:rsid w:val="00930909"/>
    <w:rsid w:val="00933225"/>
    <w:rsid w:val="00937717"/>
    <w:rsid w:val="0096051F"/>
    <w:rsid w:val="00964101"/>
    <w:rsid w:val="00970F45"/>
    <w:rsid w:val="009765B7"/>
    <w:rsid w:val="00984395"/>
    <w:rsid w:val="009860A9"/>
    <w:rsid w:val="00996537"/>
    <w:rsid w:val="009B5451"/>
    <w:rsid w:val="009C29F7"/>
    <w:rsid w:val="009C58A3"/>
    <w:rsid w:val="009E1C16"/>
    <w:rsid w:val="009E2A44"/>
    <w:rsid w:val="009E2DC5"/>
    <w:rsid w:val="009E6F10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936AF"/>
    <w:rsid w:val="00A93993"/>
    <w:rsid w:val="00A96F1E"/>
    <w:rsid w:val="00B02732"/>
    <w:rsid w:val="00B7666B"/>
    <w:rsid w:val="00B80DF1"/>
    <w:rsid w:val="00B97FDF"/>
    <w:rsid w:val="00BA32C6"/>
    <w:rsid w:val="00BA70D6"/>
    <w:rsid w:val="00BA7F2A"/>
    <w:rsid w:val="00BB008B"/>
    <w:rsid w:val="00BB685A"/>
    <w:rsid w:val="00BC0307"/>
    <w:rsid w:val="00BE095E"/>
    <w:rsid w:val="00BE1CC3"/>
    <w:rsid w:val="00BE35AD"/>
    <w:rsid w:val="00C443A0"/>
    <w:rsid w:val="00C64DF1"/>
    <w:rsid w:val="00C953D9"/>
    <w:rsid w:val="00CB5153"/>
    <w:rsid w:val="00D04FAD"/>
    <w:rsid w:val="00D244E1"/>
    <w:rsid w:val="00D318F8"/>
    <w:rsid w:val="00D32DA1"/>
    <w:rsid w:val="00D62B08"/>
    <w:rsid w:val="00D77989"/>
    <w:rsid w:val="00DC58E6"/>
    <w:rsid w:val="00DC6CFA"/>
    <w:rsid w:val="00DC76F6"/>
    <w:rsid w:val="00E20BF7"/>
    <w:rsid w:val="00E22FB4"/>
    <w:rsid w:val="00E258B4"/>
    <w:rsid w:val="00E349FB"/>
    <w:rsid w:val="00E4193E"/>
    <w:rsid w:val="00E467A5"/>
    <w:rsid w:val="00E472D3"/>
    <w:rsid w:val="00E54962"/>
    <w:rsid w:val="00E70C95"/>
    <w:rsid w:val="00E770E4"/>
    <w:rsid w:val="00E87FA3"/>
    <w:rsid w:val="00EA76F1"/>
    <w:rsid w:val="00EB54B6"/>
    <w:rsid w:val="00EC3DE9"/>
    <w:rsid w:val="00ED1EA1"/>
    <w:rsid w:val="00ED65EB"/>
    <w:rsid w:val="00EF2362"/>
    <w:rsid w:val="00EF262C"/>
    <w:rsid w:val="00F00448"/>
    <w:rsid w:val="00F01062"/>
    <w:rsid w:val="00F132C1"/>
    <w:rsid w:val="00F13DC1"/>
    <w:rsid w:val="00F40312"/>
    <w:rsid w:val="00F4214B"/>
    <w:rsid w:val="00F42A5E"/>
    <w:rsid w:val="00F44F7E"/>
    <w:rsid w:val="00F462A7"/>
    <w:rsid w:val="00F81507"/>
    <w:rsid w:val="00F83730"/>
    <w:rsid w:val="00FA4FE3"/>
    <w:rsid w:val="00FB0A83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jalili@modare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5" Type="http://schemas.openxmlformats.org/officeDocument/2006/relationships/hyperlink" Target="mailto:taha.rostami.darunkola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514</Words>
  <Characters>2932</Characters>
  <Application>Microsoft Office Word</Application>
  <DocSecurity>0</DocSecurity>
  <Lines>24</Lines>
  <Paragraphs>6</Paragraphs>
  <ScaleCrop>false</ScaleCrop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407</cp:revision>
  <dcterms:created xsi:type="dcterms:W3CDTF">2022-12-24T13:54:00Z</dcterms:created>
  <dcterms:modified xsi:type="dcterms:W3CDTF">2023-01-06T08:18:00Z</dcterms:modified>
</cp:coreProperties>
</file>